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Dietitian</w:t>
      </w:r>
      <w:r>
        <w:t xml:space="preserve"> </w:t>
      </w:r>
      <w:r>
        <w:t xml:space="preserve">for</w:t>
      </w:r>
      <w:r>
        <w:t xml:space="preserve"> </w:t>
      </w:r>
      <w:r>
        <w:t xml:space="preserve">Cape</w:t>
      </w:r>
      <w:r>
        <w:t xml:space="preserve"> </w:t>
      </w:r>
      <w:r>
        <w:t xml:space="preserve">Town,</w:t>
      </w:r>
      <w:r>
        <w:t xml:space="preserve"> </w:t>
      </w:r>
      <w:r>
        <w:t xml:space="preserve">South</w:t>
      </w:r>
      <w:r>
        <w:t xml:space="preserve"> </w:t>
      </w:r>
      <w:r>
        <w:t xml:space="preserve">Africa</w:t>
      </w:r>
    </w:p>
    <w:bookmarkStart w:id="20" w:name="X5aa00daafa19dd6a8366c95d25d79a3af0c075b"/>
    <w:p>
      <w:pPr>
        <w:pStyle w:val="Heading1"/>
      </w:pPr>
      <w:r>
        <w:t xml:space="preserve">Personal Statement: Passionate Dietitian Committed to Transforming Nutritional Health in Cape Town, South Africa</w:t>
      </w:r>
    </w:p>
    <w:p>
      <w:pPr>
        <w:pStyle w:val="FirstParagraph"/>
      </w:pPr>
      <w:r>
        <w:t xml:space="preserve">As a dedicated and culturally attuned Nutrition Professional with a deep-rooted commitment to community wellness, I submit this Personal Statement expressing my profound enthusiasm for contributing my expertise as a Dietitian within the vibrant and diverse healthcare landscape of Cape Town, South Africa. My career has been meticulously shaped by an unwavering passion for leveraging evidence-based nutrition science to address the unique health challenges faced by communities across our nation, with a specific focus on the Western Cape's dynamic socio-economic and cultural context.</w:t>
      </w:r>
    </w:p>
    <w:p>
      <w:pPr>
        <w:pStyle w:val="BodyText"/>
      </w:pPr>
      <w:r>
        <w:t xml:space="preserve">My academic foundation is firmly anchored in South African excellence, having completed my Bachelor of Science (Dietetics) with Honours at the University of Cape Town (UCT), a cornerstone institution renowned for its rigorous nutrition education deeply embedded within the South African public health framework. This was followed by a Master of Public Health (Nutrition Specialisation) at Stellenbosch University, where I conducted fieldwork in Khayelitsha, Cape Town's largest township. This immersive experience was transformative; it moved my understanding of nutrition theory from textbooks into the tangible realities of food insecurity, high burdens of non-communicable diseases (NCDs) like diabetes and hypertension, and the critical interplay between cultural practices and dietary choices within a resource-constrained environment. I witnessed firsthand how a simple lack of access to affordable fresh produce or culturally familiar healthy options directly impacts health outcomes for families living just minutes from Cape Town's city centre.</w:t>
      </w:r>
    </w:p>
    <w:p>
      <w:pPr>
        <w:pStyle w:val="BodyText"/>
      </w:pPr>
      <w:r>
        <w:t xml:space="preserve">As an accredited Dietitian with the Health Professions Council of South Africa (HPCSA), my professional practice has been guided by the National Department of Health's strategic priorities, particularly aligning with the National Strategic Plan for HIV/TB and STIs, and the emphasis on integrating nutrition into primary healthcare. My recent role as a Community Dietitian at a leading NGO in Cape Town's Eastern Suburbs allowed me to develop and implement culturally sensitive dietary intervention programs for high-risk populations. I designed group education workshops in multiple languages (English, isiXhosa, Afrikaans) focused on managing type 2 diabetes within the context of local food systems – teaching practical strategies like adapting traditional dishes such as pap (maize meal) with vegetable additions and promoting affordable legume consumption instead of expensive meat proteins. The measurable impact was significant: a 15% average reduction in HbA1c levels among participants over a 6-month period, alongside improved adherence to medication regimes. This success wasn't just clinical; it stemmed from building trust within the community, understanding their daily realities, and respecting their culinary heritage – principles I believe are non-negotiable for effective Dietitian work in South Africa.</w:t>
      </w:r>
    </w:p>
    <w:p>
      <w:pPr>
        <w:pStyle w:val="BodyText"/>
      </w:pPr>
      <w:r>
        <w:t xml:space="preserve">Cape Town's unique character is central to my professional identity. The city’s stunning natural beauty coexists with stark health inequities – from the affluent suburbs of Camps Bay where obesity rates mirror global trends, to the under-resourced townships like Langa and Gugulethu where malnutrition (both under and over) and diet-related diseases are prevalent. I am acutely aware that a one-size-fits-all approach fails in this context. My work has always prioritised cultural competence, recognising that effective dietary advice must resonate with local foodways. For instance, understanding the significance of traditional foods like umfino (a leafy green soup) and developing practical ways to incorporate them into healthy meal plans for families dealing with chronic illness is far more impactful than suggesting generic Western-style diets. I have also collaborated closely with community health workers (CHWs) in Cape Town’s clinics, learning from their invaluable ground-level insights into household food budgets and barriers to healthy eating – a model crucial for sustainable nutrition interventions across South Africa.</w:t>
      </w:r>
    </w:p>
    <w:p>
      <w:pPr>
        <w:pStyle w:val="BodyText"/>
      </w:pPr>
      <w:r>
        <w:t xml:space="preserve">My commitment extends beyond direct client care to advocacy and system strengthening. I actively participate in the Dietitians Association of Southern Africa (DASA), contributing to local chapters focused on addressing the NCD epidemic in the Western Cape. I have presented at regional conferences on topics such as 'Integrating Traditional Knowledge into Modern Nutrition Education for Urban South African Communities' and 'Nutrition Interventions within HIV/TB Care Settings in Cape Town,' advocating for policy changes that support healthier food environments, especially in public spaces like school feeding schemes and government clinics across the city. I understand that a Dietitian's role is pivotal not just in treating individual patients, but in shaping policies and environments that promote health equity – a mission deeply aligned with South Africa’s vision for universal health coverage.</w:t>
      </w:r>
    </w:p>
    <w:p>
      <w:pPr>
        <w:pStyle w:val="BodyText"/>
      </w:pPr>
      <w:r>
        <w:t xml:space="preserve">What truly sets me apart as a Dietitian in the Cape Town context is my unwavering commitment to community partnership. I don't enter communities as an expert imposing solutions; I enter as a learner, collaborator, and advocate. My approach is grounded in Ubuntu philosophy – 'I am because we are' – recognising that nutritional health is inseparable from social well-being, economic stability, and cultural identity. Whether working in a government clinic serving the Coloured communities of the Cape Flats, supporting school nutrition programs in areas like Wynberg where food poverty intersects with education challenges, or advising on sustainable food sourcing for local community kitchens operating on the outskirts of Cape Town proper (like near Parow), I tailor my interventions to be practical, respectful, and rooted in the lived experience of South Africans.</w:t>
      </w:r>
    </w:p>
    <w:p>
      <w:pPr>
        <w:pStyle w:val="BodyText"/>
      </w:pPr>
      <w:r>
        <w:t xml:space="preserve">I am eager to bring this deep understanding of Cape Town's specific health challenges, cultural nuances, and the imperative for equitable nutrition services to your esteemed organisation. I am confident that my academic credentials grounded in local institutions (UCT), my practical field experience within Cape Town's diverse communities, my HPCSA accreditation, and my passionate advocacy for culturally safe dietetic practice uniquely position me to make a meaningful contribution. I am not just seeking a Dietitian role; I seek to embed myself as an active, empathetic contributor to the ongoing journey of improving nutritional health outcomes for all people residing in South Africa Cape Town. The opportunity to serve within this vibrant city, where the potential for positive change is immense and the need is urgent, represents my life's work. I am ready to apply my skills and dedication to help build a healthier Cape Town, one meal, one community conversation, and one empowered individual at a time.</w:t>
      </w:r>
    </w:p>
    <w:p>
      <w:pPr>
        <w:pStyle w:val="BodyText"/>
      </w:pPr>
      <w:r>
        <w:t xml:space="preserve">Thank you for considering my application as a dedicated Personal Statement from an aspiring Dietitian deeply committed to the future of nutrition in South Africa Cape Tow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Dietitian for Cape Town, South Africa</dc:title>
  <dc:creator/>
  <dc:language>en</dc:language>
  <cp:keywords/>
  <dcterms:created xsi:type="dcterms:W3CDTF">2026-07-23T12:10:21Z</dcterms:created>
  <dcterms:modified xsi:type="dcterms:W3CDTF">2026-07-23T12:10:21Z</dcterms:modified>
</cp:coreProperties>
</file>

<file path=docProps/custom.xml><?xml version="1.0" encoding="utf-8"?>
<Properties xmlns="http://schemas.openxmlformats.org/officeDocument/2006/custom-properties" xmlns:vt="http://schemas.openxmlformats.org/officeDocument/2006/docPropsVTypes"/>
</file>